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9.png" ContentType="image/png"/>
  <Override PartName="/word/media/image18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6.png" ContentType="image/png"/>
  <Override PartName="/word/media/image24.png" ContentType="image/png"/>
  <Override PartName="/word/media/image28.jpeg" ContentType="image/jpeg"/>
  <Override PartName="/word/media/image27.png" ContentType="image/png"/>
  <Override PartName="/word/media/image17.png" ContentType="image/png"/>
  <Override PartName="/word/media/image25.png" ContentType="image/png"/>
  <Override PartName="/word/media/image23.png" ContentType="image/png"/>
  <Override PartName="/word/media/image15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2/08/2019</w:t>
      </w:r>
    </w:p>
    <w:p>
      <w:pPr>
        <w:pStyle w:val="Ttulo1"/>
      </w:pPr>
      <w:bookmarkStart w:id="22" w:name="sobre-la-informacio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on-se-presenta-una-minuta-con-diferentes-indicadores-asociados-a-la-region-de-la-araucania.-los-datos-son-recopilados-a-partir-de-los-diferentes-sistemas-de-informacion-disponibles-de-la-superintendencia-del-medio-ambiente-y-consideran-la-informacion-actualizada-al-2208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2/08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on-ufs-en-la-region-de-la-araucania"/>
      <w:bookmarkEnd w:id="25"/>
      <w:r>
        <w:t xml:space="preserve">2.1 Localización UFs en la Región de la Araucanía</w:t>
      </w:r>
    </w:p>
    <w:p>
      <w:pPr>
        <w:pStyle w:val="FirstParagraph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on-de-ufs-a-nivel-nacional"/>
      <w:bookmarkEnd w:id="27"/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on-de-la-araucania-por-sector"/>
      <w:bookmarkEnd w:id="29"/>
      <w:r>
        <w:t xml:space="preserve">2.3 UFs de la Región de la Araucaní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ufs-de-region-de-la-araucania-con-mas-rca"/>
      <w:bookmarkEnd w:id="31"/>
      <w:r>
        <w:t xml:space="preserve">2.4 Las 5 UF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 Fiscaliz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CICULTURA SAN PATRICI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AS LABRANZ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EVO AEROPUERTO DE LA REGION DE LA ARAUCANI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SCICULTURA CABURGA I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C VILLARRIC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on"/>
      <w:bookmarkEnd w:id="34"/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on-de-la-araucania-por-ano"/>
      <w:bookmarkEnd w:id="36"/>
      <w:r>
        <w:t xml:space="preserve">FDC asociadas a la Región de la Araucaní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on-de-fdc-asociadas-a-la-region-de-la-araucania-por-sector"/>
      <w:bookmarkEnd w:id="38"/>
      <w:r>
        <w:t xml:space="preserve">Distribución de FDC asociadas a la Región de la Araucaní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on-de-la-araucania-por-origen"/>
      <w:bookmarkEnd w:id="40"/>
      <w:r>
        <w:t xml:space="preserve">FDC asociadas a la Región de la Araucaní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on-de-la-araucania-por-estado"/>
      <w:bookmarkEnd w:id="42"/>
      <w:r>
        <w:t xml:space="preserve">FDC asociadas a la Región de la Araucaní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74DAD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586C1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B24" w:rsidRPr="00C74B24">
          <w:rPr>
            <w:noProof/>
            <w:lang w:val="es-ES"/>
          </w:rPr>
          <w:t>2</w:t>
        </w:r>
        <w:r>
          <w:fldChar w:fldCharType="end"/>
        </w:r>
      </w:p>
    </w:sdtContent>
  </w:sdt>
  <w:p w:rsidR="005D657D" w:rsidRDefault="00586C19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586C19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6214F9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703293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B31013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5FC6A2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880CD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C75C94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61C64B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37C032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CBC60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3ACABD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9060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d58a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6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7"/>
  </w:num>
  <w:num w:numId="13">
    <w:abstractNumId w:val="17"/>
  </w:num>
  <w:num w:numId="14">
    <w:abstractNumId w:val="12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13"/>
  </w:num>
  <w:num w:numId="20">
    <w:abstractNumId w:val="11"/>
  </w:num>
  <w:num w:numId="21">
    <w:abstractNumId w:val="10"/>
  </w:num>
  <w:num w:numId="22">
    <w:abstractNumId w:val="9"/>
  </w:num>
  <w:num w:numId="23">
    <w:abstractNumId w:val="8"/>
  </w:num>
  <w:num w:numId="24">
    <w:abstractNumId w:val="3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8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0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5"/>
  </w:num>
  <w:num w:numId="45">
    <w:abstractNumId w:val="15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197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7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08-22T13:32:24Z</dcterms:created>
  <dcterms:modified xsi:type="dcterms:W3CDTF">2019-08-22T13:32:24Z</dcterms:modified>
</cp:coreProperties>
</file>